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6E0E18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3674DE69" w:rsidR="007B4A91" w:rsidRDefault="001F24DA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                   </w:t>
      </w:r>
      <w:r w:rsidR="00556965">
        <w:rPr>
          <w:sz w:val="28"/>
          <w:szCs w:val="28"/>
        </w:rPr>
        <w:t>Write the title of your project.</w:t>
      </w:r>
    </w:p>
    <w:p w14:paraId="74F6A1CB" w14:textId="1C16ABC2" w:rsidR="007B4A91" w:rsidRDefault="00445328">
      <w:pPr>
        <w:rPr>
          <w:sz w:val="28"/>
          <w:szCs w:val="28"/>
        </w:rPr>
      </w:pPr>
      <w:r>
        <w:rPr>
          <w:sz w:val="28"/>
          <w:szCs w:val="28"/>
        </w:rPr>
        <w:t xml:space="preserve">141 first mission </w:t>
      </w:r>
    </w:p>
    <w:p w14:paraId="34A9E19B" w14:textId="77777777" w:rsidR="007B4A91" w:rsidRDefault="006E0E18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64C12581" w:rsidR="007B4A91" w:rsidRDefault="001F24DA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                   </w:t>
      </w:r>
      <w:r w:rsidR="00556965">
        <w:rPr>
          <w:sz w:val="28"/>
          <w:szCs w:val="28"/>
        </w:rPr>
        <w:t xml:space="preserve">What is the goal of the game? </w:t>
      </w:r>
    </w:p>
    <w:p w14:paraId="75040215" w14:textId="35D0DF29" w:rsidR="00445328" w:rsidRDefault="00445328" w:rsidP="00445328">
      <w:pPr>
        <w:rPr>
          <w:sz w:val="28"/>
          <w:szCs w:val="28"/>
        </w:rPr>
      </w:pPr>
      <w:r>
        <w:rPr>
          <w:sz w:val="28"/>
          <w:szCs w:val="28"/>
        </w:rPr>
        <w:t xml:space="preserve">To get to the helicopter </w:t>
      </w:r>
      <w:proofErr w:type="spellStart"/>
      <w:r>
        <w:rPr>
          <w:sz w:val="28"/>
          <w:szCs w:val="28"/>
        </w:rPr>
        <w:t>ane</w:t>
      </w:r>
      <w:proofErr w:type="spellEnd"/>
      <w:r>
        <w:rPr>
          <w:sz w:val="28"/>
          <w:szCs w:val="28"/>
        </w:rPr>
        <w:t xml:space="preserve"> escape with the V.I.P</w:t>
      </w:r>
    </w:p>
    <w:p w14:paraId="3D632C61" w14:textId="77777777" w:rsidR="007B4A91" w:rsidRDefault="006E0E18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0954BDD8" w:rsidR="007B4A91" w:rsidRPr="001F24DA" w:rsidRDefault="001F24DA" w:rsidP="001F24DA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                  </w:t>
      </w:r>
      <w:r w:rsidR="00556965" w:rsidRPr="001F24DA">
        <w:rPr>
          <w:sz w:val="28"/>
          <w:szCs w:val="28"/>
        </w:rPr>
        <w:t>Write a brief story of your game.</w:t>
      </w:r>
    </w:p>
    <w:p w14:paraId="41B53D71" w14:textId="1CF3A9E1" w:rsidR="007B4A91" w:rsidRDefault="00445328" w:rsidP="001F24DA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Your </w:t>
      </w:r>
      <w:proofErr w:type="spellStart"/>
      <w:r w:rsidR="00D51E0E">
        <w:rPr>
          <w:sz w:val="28"/>
          <w:szCs w:val="28"/>
        </w:rPr>
        <w:t>Captain.price</w:t>
      </w:r>
      <w:proofErr w:type="spellEnd"/>
      <w:r w:rsidR="00D51E0E">
        <w:rPr>
          <w:sz w:val="28"/>
          <w:szCs w:val="28"/>
        </w:rPr>
        <w:t xml:space="preserve"> </w:t>
      </w:r>
      <w:r>
        <w:rPr>
          <w:sz w:val="28"/>
          <w:szCs w:val="28"/>
        </w:rPr>
        <w:t>and you</w:t>
      </w:r>
      <w:r w:rsidR="001F24DA">
        <w:rPr>
          <w:sz w:val="28"/>
          <w:szCs w:val="28"/>
        </w:rPr>
        <w:t>r</w:t>
      </w:r>
      <w:r>
        <w:rPr>
          <w:sz w:val="28"/>
          <w:szCs w:val="28"/>
        </w:rPr>
        <w:t xml:space="preserve"> task forces </w:t>
      </w:r>
      <w:proofErr w:type="gramStart"/>
      <w:r>
        <w:rPr>
          <w:sz w:val="28"/>
          <w:szCs w:val="28"/>
        </w:rPr>
        <w:t>is</w:t>
      </w:r>
      <w:proofErr w:type="gramEnd"/>
      <w:r w:rsidR="001F24DA">
        <w:rPr>
          <w:sz w:val="28"/>
          <w:szCs w:val="28"/>
        </w:rPr>
        <w:t xml:space="preserve"> </w:t>
      </w:r>
      <w:proofErr w:type="spellStart"/>
      <w:r w:rsidR="001F24DA">
        <w:rPr>
          <w:sz w:val="28"/>
          <w:szCs w:val="28"/>
        </w:rPr>
        <w:t>goning</w:t>
      </w:r>
      <w:proofErr w:type="spellEnd"/>
      <w:r w:rsidR="001F24DA">
        <w:rPr>
          <w:sz w:val="28"/>
          <w:szCs w:val="28"/>
        </w:rPr>
        <w:t xml:space="preserve"> behind enemy lines to</w:t>
      </w:r>
      <w:r>
        <w:rPr>
          <w:sz w:val="28"/>
          <w:szCs w:val="28"/>
        </w:rPr>
        <w:t xml:space="preserve"> </w:t>
      </w:r>
    </w:p>
    <w:p w14:paraId="6102F988" w14:textId="77777777" w:rsidR="007B4A91" w:rsidRDefault="006E0E18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6E493977" w14:textId="777E6D99" w:rsidR="001F24DA" w:rsidRDefault="001F24DA" w:rsidP="001F24DA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  <w:r>
        <w:rPr>
          <w:sz w:val="28"/>
          <w:szCs w:val="28"/>
        </w:rPr>
        <w:t>taking a V.I.P to helicopter t</w:t>
      </w:r>
      <w:r>
        <w:rPr>
          <w:sz w:val="28"/>
          <w:szCs w:val="28"/>
        </w:rPr>
        <w:t>hat will</w:t>
      </w:r>
      <w:r>
        <w:rPr>
          <w:sz w:val="28"/>
          <w:szCs w:val="28"/>
        </w:rPr>
        <w:t xml:space="preserve"> Bring the V.I.P to the </w:t>
      </w:r>
      <w:r w:rsidRPr="001F24DA">
        <w:rPr>
          <w:sz w:val="28"/>
          <w:szCs w:val="28"/>
        </w:rPr>
        <w:t>white house</w:t>
      </w:r>
      <w:r>
        <w:rPr>
          <w:sz w:val="28"/>
          <w:szCs w:val="28"/>
        </w:rPr>
        <w:t>.</w:t>
      </w:r>
    </w:p>
    <w:p w14:paraId="0AE3FDBE" w14:textId="77777777" w:rsidR="007B4A91" w:rsidRDefault="006E0E18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6E0E18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006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40"/>
        <w:gridCol w:w="4097"/>
        <w:gridCol w:w="2669"/>
      </w:tblGrid>
      <w:tr w:rsidR="007B4A91" w14:paraId="63AC096E" w14:textId="77777777" w:rsidTr="00863ABF">
        <w:trPr>
          <w:trHeight w:val="915"/>
        </w:trPr>
        <w:tc>
          <w:tcPr>
            <w:tcW w:w="1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09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949103" w14:textId="77777777" w:rsidR="00863ABF" w:rsidRDefault="00863AB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1F4F5CFE" w14:textId="77777777" w:rsidR="00863ABF" w:rsidRPr="00957F8A" w:rsidRDefault="00863ABF" w:rsidP="00863A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957F8A">
              <w:rPr>
                <w:b/>
                <w:bCs/>
                <w:sz w:val="28"/>
                <w:szCs w:val="28"/>
              </w:rPr>
              <w:t>Character Name</w:t>
            </w:r>
          </w:p>
          <w:p w14:paraId="207A833D" w14:textId="22C765AE" w:rsidR="00863ABF" w:rsidRDefault="00863AB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6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2B86CA3B" w:rsidR="007B4A91" w:rsidRDefault="001A714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ive me a description of your c</w:t>
            </w:r>
            <w:r>
              <w:rPr>
                <w:sz w:val="28"/>
                <w:szCs w:val="28"/>
              </w:rPr>
              <w:t>haracter</w:t>
            </w:r>
            <w:r w:rsidR="00A84869">
              <w:rPr>
                <w:sz w:val="28"/>
                <w:szCs w:val="28"/>
              </w:rPr>
              <w:t>.</w:t>
            </w:r>
          </w:p>
        </w:tc>
      </w:tr>
      <w:tr w:rsidR="007B4A91" w14:paraId="3A58E679" w14:textId="77777777" w:rsidTr="00863ABF">
        <w:trPr>
          <w:trHeight w:val="986"/>
        </w:trPr>
        <w:tc>
          <w:tcPr>
            <w:tcW w:w="1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09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5117D" w14:textId="77777777" w:rsidR="00863ABF" w:rsidRDefault="00863AB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0DE94D35" w14:textId="77777777" w:rsidR="00863ABF" w:rsidRPr="00957F8A" w:rsidRDefault="00863ABF" w:rsidP="00863A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957F8A">
              <w:rPr>
                <w:b/>
                <w:bCs/>
                <w:sz w:val="28"/>
                <w:szCs w:val="28"/>
              </w:rPr>
              <w:t>S.O.A.P</w:t>
            </w:r>
          </w:p>
          <w:p w14:paraId="504E00EA" w14:textId="0FF18F59" w:rsidR="00863ABF" w:rsidRDefault="00863AB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6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E6959F" w14:textId="77777777" w:rsidR="007B4A91" w:rsidRDefault="001A714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rice’s best friend </w:t>
            </w:r>
          </w:p>
          <w:p w14:paraId="5B85E2C1" w14:textId="6BEA7FD9" w:rsidR="001A7146" w:rsidRDefault="001A714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nd the best sniper on the team</w:t>
            </w:r>
            <w:r w:rsidR="00A84869">
              <w:rPr>
                <w:sz w:val="28"/>
                <w:szCs w:val="28"/>
              </w:rPr>
              <w:t>.</w:t>
            </w:r>
          </w:p>
        </w:tc>
      </w:tr>
      <w:tr w:rsidR="007B4A91" w14:paraId="1E278202" w14:textId="77777777" w:rsidTr="00863ABF">
        <w:trPr>
          <w:trHeight w:val="492"/>
        </w:trPr>
        <w:tc>
          <w:tcPr>
            <w:tcW w:w="1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09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BB82AE5" w:rsidR="007B4A91" w:rsidRPr="00957F8A" w:rsidRDefault="00D51E0E" w:rsidP="00D51E0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  <w:sz w:val="28"/>
                <w:szCs w:val="28"/>
              </w:rPr>
            </w:pPr>
            <w:r w:rsidRPr="00957F8A">
              <w:rPr>
                <w:b/>
                <w:bCs/>
                <w:sz w:val="28"/>
                <w:szCs w:val="28"/>
              </w:rPr>
              <w:t xml:space="preserve">                </w:t>
            </w:r>
            <w:proofErr w:type="spellStart"/>
            <w:r w:rsidR="00445328" w:rsidRPr="00957F8A">
              <w:rPr>
                <w:b/>
                <w:bCs/>
                <w:sz w:val="28"/>
                <w:szCs w:val="28"/>
              </w:rPr>
              <w:t>Captain.price</w:t>
            </w:r>
            <w:proofErr w:type="spellEnd"/>
          </w:p>
        </w:tc>
        <w:tc>
          <w:tcPr>
            <w:tcW w:w="26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D5AB550" w:rsidR="007B4A91" w:rsidRDefault="00D51E0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task forces leader</w:t>
            </w:r>
            <w:r w:rsidR="00A84869">
              <w:rPr>
                <w:sz w:val="28"/>
                <w:szCs w:val="28"/>
              </w:rPr>
              <w:t>.</w:t>
            </w:r>
          </w:p>
        </w:tc>
      </w:tr>
      <w:tr w:rsidR="007B4A91" w14:paraId="4C4B954A" w14:textId="77777777" w:rsidTr="00863ABF">
        <w:trPr>
          <w:trHeight w:val="663"/>
        </w:trPr>
        <w:tc>
          <w:tcPr>
            <w:tcW w:w="1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09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04C8554D" w:rsidR="007B4A91" w:rsidRPr="00957F8A" w:rsidRDefault="0044532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957F8A">
              <w:rPr>
                <w:b/>
                <w:bCs/>
                <w:sz w:val="28"/>
                <w:szCs w:val="28"/>
              </w:rPr>
              <w:t>Ghost</w:t>
            </w:r>
          </w:p>
        </w:tc>
        <w:tc>
          <w:tcPr>
            <w:tcW w:w="26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4682A245" w:rsidR="007B4A91" w:rsidRDefault="001A714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man with no face</w:t>
            </w:r>
            <w:r w:rsidR="00A84869">
              <w:rPr>
                <w:sz w:val="28"/>
                <w:szCs w:val="28"/>
              </w:rPr>
              <w:t>.</w:t>
            </w:r>
          </w:p>
        </w:tc>
      </w:tr>
      <w:tr w:rsidR="007B4A91" w14:paraId="04C8ED36" w14:textId="77777777" w:rsidTr="00863ABF">
        <w:trPr>
          <w:trHeight w:val="2292"/>
        </w:trPr>
        <w:tc>
          <w:tcPr>
            <w:tcW w:w="1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09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714D2C" w14:textId="77777777" w:rsidR="00863ABF" w:rsidRDefault="00863AB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19B970D5" w14:textId="77777777" w:rsidR="00863ABF" w:rsidRDefault="00863AB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45144E3D" w14:textId="77777777" w:rsidR="00863ABF" w:rsidRDefault="00863AB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21765EFC" w14:textId="77777777" w:rsidR="00863ABF" w:rsidRDefault="00863AB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40730839" w14:textId="77777777" w:rsidR="00863ABF" w:rsidRPr="00957F8A" w:rsidRDefault="00863ABF" w:rsidP="00863A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957F8A">
              <w:rPr>
                <w:b/>
                <w:bCs/>
                <w:sz w:val="28"/>
                <w:szCs w:val="28"/>
              </w:rPr>
              <w:t>Roach</w:t>
            </w:r>
          </w:p>
          <w:p w14:paraId="498A5100" w14:textId="77777777" w:rsidR="00863ABF" w:rsidRDefault="00863AB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5EFF0173" w14:textId="5526B8BF" w:rsidR="00863ABF" w:rsidRDefault="00863AB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6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503EA71D" w:rsidR="007B4A91" w:rsidRPr="00957F8A" w:rsidRDefault="00863ABF" w:rsidP="00863ABF">
            <w:pPr>
              <w:pStyle w:val="Subtitle"/>
              <w:rPr>
                <w:i/>
                <w:iCs/>
                <w:color w:val="404040" w:themeColor="text1" w:themeTint="BF"/>
              </w:rPr>
            </w:pPr>
            <w:r w:rsidRPr="00957F8A">
              <w:rPr>
                <w:rStyle w:val="SubtleEmphasis"/>
                <w:i w:val="0"/>
                <w:iCs w:val="0"/>
              </w:rPr>
              <w:t xml:space="preserve">operator of the task force 141, under the command of Captain Joh "Soap" </w:t>
            </w:r>
            <w:proofErr w:type="spellStart"/>
            <w:r w:rsidRPr="00957F8A">
              <w:rPr>
                <w:rStyle w:val="SubtleEmphasis"/>
                <w:i w:val="0"/>
                <w:iCs w:val="0"/>
              </w:rPr>
              <w:t>macTavish</w:t>
            </w:r>
            <w:proofErr w:type="spellEnd"/>
          </w:p>
        </w:tc>
      </w:tr>
      <w:tr w:rsidR="007B4A91" w14:paraId="56015CC0" w14:textId="77777777" w:rsidTr="00863ABF">
        <w:trPr>
          <w:trHeight w:val="986"/>
        </w:trPr>
        <w:tc>
          <w:tcPr>
            <w:tcW w:w="1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09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6DB80C" w14:textId="77777777" w:rsidR="00863ABF" w:rsidRDefault="00863AB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5D2E217F" w14:textId="77777777" w:rsidR="00863ABF" w:rsidRPr="00957F8A" w:rsidRDefault="00863ABF" w:rsidP="00863AB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957F8A">
              <w:rPr>
                <w:b/>
                <w:bCs/>
                <w:sz w:val="28"/>
                <w:szCs w:val="28"/>
              </w:rPr>
              <w:t>Nikolai</w:t>
            </w:r>
          </w:p>
          <w:p w14:paraId="75F3A1F0" w14:textId="0266FFBD" w:rsidR="00863ABF" w:rsidRDefault="00863AB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6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6E197E8C" w:rsidR="007B4A91" w:rsidRDefault="00A8486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guy who dives the helicopter.</w:t>
            </w:r>
          </w:p>
        </w:tc>
      </w:tr>
      <w:tr w:rsidR="007B4A91" w14:paraId="58BFBDD3" w14:textId="77777777" w:rsidTr="00863ABF">
        <w:trPr>
          <w:trHeight w:val="690"/>
        </w:trPr>
        <w:tc>
          <w:tcPr>
            <w:tcW w:w="1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09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4FD0FF" w:rsidR="007B4A91" w:rsidRPr="00957F8A" w:rsidRDefault="0044532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957F8A">
              <w:rPr>
                <w:b/>
                <w:bCs/>
                <w:sz w:val="28"/>
                <w:szCs w:val="28"/>
              </w:rPr>
              <w:t>terrorist</w:t>
            </w:r>
          </w:p>
        </w:tc>
        <w:tc>
          <w:tcPr>
            <w:tcW w:w="26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01BE12A2" w:rsidR="007B4A91" w:rsidRDefault="00A8486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</w:t>
            </w:r>
            <w:r w:rsidR="00957F8A">
              <w:rPr>
                <w:sz w:val="28"/>
                <w:szCs w:val="28"/>
              </w:rPr>
              <w:t>’s</w:t>
            </w:r>
            <w:r>
              <w:rPr>
                <w:sz w:val="28"/>
                <w:szCs w:val="28"/>
              </w:rPr>
              <w:t xml:space="preserve"> a terrorist you know what they do. </w:t>
            </w:r>
          </w:p>
        </w:tc>
      </w:tr>
      <w:tr w:rsidR="007B4A91" w14:paraId="11FDDA6B" w14:textId="77777777" w:rsidTr="00863ABF">
        <w:trPr>
          <w:trHeight w:val="402"/>
        </w:trPr>
        <w:tc>
          <w:tcPr>
            <w:tcW w:w="1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09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E5E490" w14:textId="26817721" w:rsidR="007B4A91" w:rsidRPr="00957F8A" w:rsidRDefault="00863AB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 w:rsidRPr="00957F8A">
              <w:rPr>
                <w:b/>
                <w:bCs/>
                <w:sz w:val="28"/>
                <w:szCs w:val="28"/>
              </w:rPr>
              <w:t>C</w:t>
            </w:r>
            <w:r w:rsidR="00445328" w:rsidRPr="00957F8A">
              <w:rPr>
                <w:b/>
                <w:bCs/>
                <w:sz w:val="28"/>
                <w:szCs w:val="28"/>
              </w:rPr>
              <w:t>vil</w:t>
            </w:r>
            <w:proofErr w:type="spellEnd"/>
          </w:p>
          <w:p w14:paraId="573C6D23" w14:textId="5EEB749F" w:rsidR="00863ABF" w:rsidRDefault="00863AB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6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6916D5E2" w:rsidR="007B4A91" w:rsidRDefault="00A8486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Again</w:t>
            </w:r>
            <w:proofErr w:type="gramEnd"/>
            <w:r>
              <w:rPr>
                <w:sz w:val="28"/>
                <w:szCs w:val="28"/>
              </w:rPr>
              <w:t xml:space="preserve"> you know at they do. </w:t>
            </w:r>
          </w:p>
        </w:tc>
      </w:tr>
      <w:tr w:rsidR="007B4A91" w14:paraId="138A36E7" w14:textId="77777777" w:rsidTr="00863ABF">
        <w:trPr>
          <w:trHeight w:val="987"/>
        </w:trPr>
        <w:tc>
          <w:tcPr>
            <w:tcW w:w="12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09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7D07C9" w14:textId="77777777" w:rsidR="00A84869" w:rsidRDefault="00A8486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1C670AA6" w14:textId="77777777" w:rsidR="00A84869" w:rsidRDefault="00A8486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5AA38E1D" w14:textId="77777777" w:rsidR="00A84869" w:rsidRPr="00957F8A" w:rsidRDefault="00A84869" w:rsidP="00A8486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957F8A">
              <w:rPr>
                <w:b/>
                <w:bCs/>
                <w:sz w:val="28"/>
                <w:szCs w:val="28"/>
              </w:rPr>
              <w:t>V.I.P</w:t>
            </w:r>
          </w:p>
          <w:p w14:paraId="6BFED81C" w14:textId="2BD4C3C4" w:rsidR="00A84869" w:rsidRDefault="00A8486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66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60DAF0" w14:textId="77777777" w:rsidR="007B4A91" w:rsidRDefault="00A8486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gramStart"/>
            <w:r>
              <w:rPr>
                <w:sz w:val="28"/>
                <w:szCs w:val="28"/>
              </w:rPr>
              <w:t>A valuable asset</w:t>
            </w:r>
            <w:proofErr w:type="gramEnd"/>
          </w:p>
          <w:p w14:paraId="2AB597B8" w14:textId="5AAE3AE9" w:rsidR="00A84869" w:rsidRDefault="00A8486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at takes forces 141 </w:t>
            </w:r>
            <w:proofErr w:type="gramStart"/>
            <w:r>
              <w:rPr>
                <w:sz w:val="28"/>
                <w:szCs w:val="28"/>
              </w:rPr>
              <w:t>have to</w:t>
            </w:r>
            <w:proofErr w:type="gramEnd"/>
            <w:r>
              <w:rPr>
                <w:sz w:val="28"/>
                <w:szCs w:val="28"/>
              </w:rPr>
              <w:t xml:space="preserve"> bring back to the white house.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5E6986D" w:rsidR="007B4A91" w:rsidRDefault="001F24D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licop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5F8D985" w:rsidR="007B4A91" w:rsidRDefault="004131E2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ies, hover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6E0E18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6E0E18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6E0E18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6E0E18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54108D2D" w14:textId="77777777" w:rsidR="001F24DA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lan to make your game engaging?</w:t>
      </w:r>
    </w:p>
    <w:p w14:paraId="3FC726A4" w14:textId="3A727573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24B987DE" w14:textId="488F82AA" w:rsidR="007B4A91" w:rsidRDefault="006E0E18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41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48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55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63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70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77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84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91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99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A7146"/>
    <w:rsid w:val="001F24DA"/>
    <w:rsid w:val="004131E2"/>
    <w:rsid w:val="00445328"/>
    <w:rsid w:val="00556965"/>
    <w:rsid w:val="006E0E18"/>
    <w:rsid w:val="007B4A91"/>
    <w:rsid w:val="00863ABF"/>
    <w:rsid w:val="008B62DB"/>
    <w:rsid w:val="008B67F1"/>
    <w:rsid w:val="00957F8A"/>
    <w:rsid w:val="00A84869"/>
    <w:rsid w:val="00D51E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1F24DA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863ABF"/>
    <w:rPr>
      <w:color w:val="0000FF"/>
      <w:u w:val="single"/>
    </w:rPr>
  </w:style>
  <w:style w:type="paragraph" w:styleId="NoSpacing">
    <w:name w:val="No Spacing"/>
    <w:uiPriority w:val="1"/>
    <w:qFormat/>
    <w:rsid w:val="00863ABF"/>
    <w:pPr>
      <w:spacing w:line="240" w:lineRule="auto"/>
    </w:pPr>
  </w:style>
  <w:style w:type="character" w:styleId="SubtleEmphasis">
    <w:name w:val="Subtle Emphasis"/>
    <w:basedOn w:val="DefaultParagraphFont"/>
    <w:uiPriority w:val="19"/>
    <w:qFormat/>
    <w:rsid w:val="00863ABF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863ABF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863ABF"/>
    <w:rPr>
      <w:i/>
      <w:iCs/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494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2</TotalTime>
  <Pages>1</Pages>
  <Words>253</Words>
  <Characters>14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E FERLAND</cp:lastModifiedBy>
  <cp:revision>5</cp:revision>
  <dcterms:created xsi:type="dcterms:W3CDTF">2021-03-18T05:03:00Z</dcterms:created>
  <dcterms:modified xsi:type="dcterms:W3CDTF">2021-09-16T19:16:00Z</dcterms:modified>
</cp:coreProperties>
</file>